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41A" w:rsidRDefault="00F61273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F61273">
        <w:rPr>
          <w:rFonts w:eastAsia="SimSun" w:hint="eastAsia"/>
          <w:sz w:val="24"/>
          <w:szCs w:val="24"/>
        </w:rPr>
        <w:t>社</w:t>
      </w:r>
      <w:r w:rsidRPr="00F61273">
        <w:rPr>
          <w:rFonts w:eastAsia="SimSun" w:hint="cs"/>
          <w:sz w:val="24"/>
          <w:szCs w:val="24"/>
        </w:rPr>
        <w:t>区内</w:t>
      </w:r>
      <w:r w:rsidRPr="00F61273">
        <w:rPr>
          <w:rFonts w:eastAsia="SimSun" w:hint="eastAsia"/>
          <w:sz w:val="24"/>
          <w:szCs w:val="24"/>
        </w:rPr>
        <w:t>受助人的</w:t>
      </w:r>
      <w:r w:rsidR="000A041A" w:rsidRPr="000A041A">
        <w:rPr>
          <w:rFonts w:eastAsia="SimSun" w:hint="eastAsia"/>
          <w:sz w:val="24"/>
          <w:szCs w:val="24"/>
        </w:rPr>
        <w:t>自力更生</w:t>
      </w:r>
      <w:r w:rsidR="000A041A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(</w:t>
      </w:r>
      <w:r w:rsidR="008D46E3" w:rsidRPr="008D46E3">
        <w:rPr>
          <w:rFonts w:asciiTheme="minorEastAsia" w:eastAsia="SimSun" w:hAnsiTheme="minorEastAsia" w:cs="Times New Roman"/>
          <w:color w:val="000000"/>
          <w:sz w:val="24"/>
          <w:szCs w:val="24"/>
        </w:rPr>
        <w:t>Self-reliance orientation</w:t>
      </w:r>
      <w:r>
        <w:rPr>
          <w:rFonts w:asciiTheme="minorEastAsia" w:eastAsia="SimSun" w:hAnsiTheme="minorEastAsia" w:cs="Times New Roman"/>
          <w:color w:val="000000"/>
          <w:sz w:val="24"/>
          <w:szCs w:val="24"/>
        </w:rPr>
        <w:t xml:space="preserve"> </w:t>
      </w:r>
      <w:r w:rsidRPr="00F61273">
        <w:rPr>
          <w:rFonts w:asciiTheme="minorEastAsia" w:eastAsia="SimSun" w:hAnsiTheme="minorEastAsia" w:cs="Times New Roman"/>
          <w:color w:val="000000"/>
          <w:sz w:val="24"/>
          <w:szCs w:val="24"/>
        </w:rPr>
        <w:t>of recipients in the community</w:t>
      </w:r>
      <w:r w:rsidR="000A041A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 xml:space="preserve">) </w:t>
      </w:r>
      <w:r w:rsidR="000A041A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的描述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165"/>
        <w:gridCol w:w="7131"/>
      </w:tblGrid>
      <w:tr w:rsidR="00511A4B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Default="00511A4B" w:rsidP="00511A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1A4B" w:rsidRPr="000B5BA7" w:rsidRDefault="00511A4B" w:rsidP="00511A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E7141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促进健康，自我意识，财务状况</w:t>
            </w:r>
          </w:p>
        </w:tc>
      </w:tr>
      <w:tr w:rsidR="00511A4B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Default="00511A4B" w:rsidP="00511A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关联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1A4B" w:rsidRPr="000B5BA7" w:rsidRDefault="00511A4B" w:rsidP="00511A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E7141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</w:rPr>
              <w:t>独立，就业，生产力</w:t>
            </w:r>
          </w:p>
        </w:tc>
      </w:tr>
      <w:tr w:rsidR="00511A4B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Default="00511A4B" w:rsidP="00511A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对象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Default="00511A4B" w:rsidP="00511A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sz w:val="24"/>
                <w:szCs w:val="24"/>
              </w:rPr>
            </w:pPr>
            <w:r>
              <w:rPr>
                <w:rFonts w:asciiTheme="minorEastAsia" w:eastAsia="SimSun" w:hAnsiTheme="minorEastAsia" w:cs="Arial" w:hint="eastAsia"/>
                <w:sz w:val="24"/>
                <w:szCs w:val="24"/>
                <w:shd w:val="clear" w:color="auto" w:fill="FFFFFF"/>
              </w:rPr>
              <w:t>保</w:t>
            </w:r>
            <w:r>
              <w:rPr>
                <w:rFonts w:asciiTheme="minorEastAsia" w:eastAsia="SimSun" w:hAnsiTheme="minorEastAsia" w:cs="PMingLiU" w:hint="eastAsia"/>
                <w:sz w:val="24"/>
                <w:szCs w:val="24"/>
                <w:shd w:val="clear" w:color="auto" w:fill="FFFFFF"/>
              </w:rPr>
              <w:t>障</w:t>
            </w:r>
          </w:p>
        </w:tc>
      </w:tr>
      <w:tr w:rsidR="00511A4B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Default="00511A4B" w:rsidP="00511A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者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Default="00511A4B" w:rsidP="00511A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sz w:val="24"/>
                <w:szCs w:val="24"/>
              </w:rPr>
            </w:pPr>
            <w:r>
              <w:rPr>
                <w:rFonts w:asciiTheme="minorEastAsia" w:eastAsia="SimSun" w:hAnsiTheme="minorEastAsia" w:cs="Arial" w:hint="eastAsia"/>
                <w:sz w:val="24"/>
                <w:szCs w:val="24"/>
                <w:shd w:val="clear" w:color="auto" w:fill="FFFFFF"/>
              </w:rPr>
              <w:t>受助</w:t>
            </w:r>
            <w:r>
              <w:rPr>
                <w:rFonts w:asciiTheme="minorEastAsia" w:eastAsia="SimSun" w:hAnsiTheme="minorEastAsia" w:cs="PMingLiU" w:hint="eastAsia"/>
                <w:sz w:val="24"/>
                <w:szCs w:val="24"/>
                <w:shd w:val="clear" w:color="auto" w:fill="FFFFFF"/>
              </w:rPr>
              <w:t>人</w:t>
            </w:r>
          </w:p>
        </w:tc>
      </w:tr>
      <w:tr w:rsidR="00511A4B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Default="00511A4B" w:rsidP="00511A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Default="00511A4B" w:rsidP="00511A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</w:rPr>
              <w:t>4</w:t>
            </w: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项</w:t>
            </w: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5</w:t>
            </w: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分评分项目</w:t>
            </w:r>
          </w:p>
        </w:tc>
      </w:tr>
      <w:tr w:rsidR="00511A4B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Default="00511A4B" w:rsidP="00511A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1A4B" w:rsidRPr="000B5BA7" w:rsidRDefault="00511A4B" w:rsidP="00511A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E7141B">
              <w:rPr>
                <w:rFonts w:ascii="Times New Roman" w:eastAsia="SimSun" w:hAnsi="Times New Roman" w:cs="Times New Roman"/>
                <w:color w:val="000000"/>
                <w:sz w:val="24"/>
                <w:szCs w:val="24"/>
              </w:rPr>
              <w:t>.871</w:t>
            </w:r>
          </w:p>
        </w:tc>
      </w:tr>
      <w:tr w:rsidR="00511A4B" w:rsidTr="000A041A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Default="00511A4B" w:rsidP="00511A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参考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1A4B" w:rsidRPr="000B5BA7" w:rsidRDefault="00511A4B" w:rsidP="00511A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E7141B">
              <w:rPr>
                <w:rFonts w:ascii="Times New Roman" w:eastAsia="SimSun" w:hAnsi="Times New Roman" w:cs="Times New Roman"/>
                <w:bCs/>
                <w:sz w:val="24"/>
                <w:szCs w:val="24"/>
              </w:rPr>
              <w:t xml:space="preserve">Tang, Kwong-leung, and </w:t>
            </w:r>
            <w:r w:rsidRPr="00E7141B">
              <w:rPr>
                <w:rFonts w:ascii="Times New Roman" w:eastAsia="SimSun" w:hAnsi="Times New Roman" w:cs="Times New Roman"/>
                <w:b/>
                <w:bCs/>
                <w:sz w:val="24"/>
                <w:szCs w:val="24"/>
              </w:rPr>
              <w:t>Chau-kiu Cheung.</w:t>
            </w:r>
            <w:r w:rsidRPr="00E7141B">
              <w:rPr>
                <w:rFonts w:ascii="Times New Roman" w:eastAsia="SimSun" w:hAnsi="Times New Roman" w:cs="Times New Roman"/>
                <w:bCs/>
                <w:sz w:val="24"/>
                <w:szCs w:val="24"/>
              </w:rPr>
              <w:t xml:space="preserve"> 2006. </w:t>
            </w:r>
            <w:r w:rsidRPr="00E7141B">
              <w:rPr>
                <w:rFonts w:ascii="Times New Roman" w:eastAsia="SimSun" w:hAnsi="Times New Roman" w:cs="Times New Roman"/>
                <w:bCs/>
                <w:i/>
                <w:sz w:val="24"/>
                <w:szCs w:val="24"/>
              </w:rPr>
              <w:t>Impacts of the Community Work Experience and Training Programme</w:t>
            </w:r>
            <w:r w:rsidRPr="00E7141B">
              <w:rPr>
                <w:rFonts w:ascii="Times New Roman" w:eastAsia="SimSun" w:hAnsi="Times New Roman" w:cs="Times New Roman"/>
                <w:i/>
                <w:sz w:val="24"/>
                <w:szCs w:val="24"/>
              </w:rPr>
              <w:t xml:space="preserve"> on Welfare Recipients</w:t>
            </w:r>
            <w:r w:rsidRPr="00E7141B">
              <w:rPr>
                <w:rFonts w:ascii="Times New Roman" w:eastAsia="SimSun" w:hAnsi="Times New Roman" w:cs="Times New Roman"/>
                <w:sz w:val="24"/>
                <w:szCs w:val="24"/>
              </w:rPr>
              <w:t>. Hong Kong, China: Hong Kong Employment Development Service.</w:t>
            </w:r>
          </w:p>
        </w:tc>
      </w:tr>
    </w:tbl>
    <w:p w:rsidR="000A041A" w:rsidRDefault="000A041A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0A041A" w:rsidRDefault="00F61273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r w:rsidRPr="00F61273">
        <w:rPr>
          <w:rFonts w:eastAsia="SimSun" w:hint="eastAsia"/>
          <w:sz w:val="24"/>
          <w:szCs w:val="24"/>
        </w:rPr>
        <w:t>社</w:t>
      </w:r>
      <w:r w:rsidRPr="00F61273">
        <w:rPr>
          <w:rFonts w:eastAsia="SimSun" w:hint="cs"/>
          <w:sz w:val="24"/>
          <w:szCs w:val="24"/>
        </w:rPr>
        <w:t>区内</w:t>
      </w:r>
      <w:r w:rsidRPr="00F61273">
        <w:rPr>
          <w:rFonts w:eastAsia="SimSun" w:hint="eastAsia"/>
          <w:sz w:val="24"/>
          <w:szCs w:val="24"/>
        </w:rPr>
        <w:t>受助人的</w:t>
      </w:r>
      <w:r w:rsidR="000A041A" w:rsidRPr="000A041A">
        <w:rPr>
          <w:rFonts w:eastAsia="SimSun" w:hint="eastAsia"/>
          <w:sz w:val="24"/>
          <w:szCs w:val="24"/>
        </w:rPr>
        <w:t>自力更生</w:t>
      </w:r>
      <w:r w:rsidR="000A041A">
        <w:rPr>
          <w:rFonts w:asciiTheme="minorEastAsia" w:eastAsia="SimSun" w:hAnsiTheme="minorEastAsia" w:cs="Times New Roman" w:hint="eastAsia"/>
          <w:sz w:val="24"/>
          <w:szCs w:val="24"/>
        </w:rPr>
        <w:t>的</w:t>
      </w:r>
      <w:r w:rsidR="000A041A">
        <w:rPr>
          <w:rFonts w:asciiTheme="minorEastAsia" w:eastAsia="SimSun" w:hAnsiTheme="minorEastAsia" w:cs="Times New Roman" w:hint="eastAsia"/>
          <w:color w:val="000000"/>
          <w:sz w:val="24"/>
          <w:szCs w:val="24"/>
        </w:rPr>
        <w:t>计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511A4B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Pr="0038661D" w:rsidRDefault="00511A4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</w:rPr>
              <w:t>回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Pr="002C497E" w:rsidRDefault="00511A4B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E7141B">
              <w:rPr>
                <w:rFonts w:asciiTheme="minorEastAsia" w:eastAsia="SimSun" w:hAnsiTheme="minorEastAsia" w:hint="cs"/>
                <w:szCs w:val="24"/>
              </w:rPr>
              <w:t>没</w:t>
            </w:r>
            <w:r w:rsidRPr="00E7141B">
              <w:rPr>
                <w:rFonts w:asciiTheme="minorEastAsia" w:eastAsia="SimSun" w:hAnsiTheme="minorEastAsia" w:hint="eastAsia"/>
                <w:szCs w:val="24"/>
              </w:rPr>
              <w:t>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Pr="002C497E" w:rsidRDefault="00511A4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E7141B">
              <w:rPr>
                <w:rFonts w:asciiTheme="minorEastAsia" w:eastAsia="SimSun" w:hAnsiTheme="minorEastAsia" w:hint="cs"/>
                <w:szCs w:val="24"/>
              </w:rPr>
              <w:t>颇</w:t>
            </w:r>
            <w:r w:rsidRPr="00E7141B">
              <w:rPr>
                <w:rFonts w:asciiTheme="minorEastAsia" w:eastAsia="SimSun" w:hAnsiTheme="minorEastAsia" w:hint="eastAsia"/>
                <w:szCs w:val="24"/>
              </w:rPr>
              <w:t>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Pr="002C497E" w:rsidRDefault="00511A4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E7141B">
              <w:rPr>
                <w:rFonts w:asciiTheme="minorEastAsia" w:eastAsia="SimSun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Pr="002C497E" w:rsidRDefault="00511A4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E7141B">
              <w:rPr>
                <w:rFonts w:asciiTheme="minorEastAsia" w:eastAsia="SimSun" w:hAnsiTheme="minorEastAsia" w:hint="cs"/>
                <w:szCs w:val="24"/>
              </w:rPr>
              <w:t>颇</w:t>
            </w:r>
            <w:r w:rsidRPr="00E7141B">
              <w:rPr>
                <w:rFonts w:asciiTheme="minorEastAsia" w:eastAsia="SimSun" w:hAnsiTheme="minorEastAsia" w:hint="eastAsia"/>
                <w:szCs w:val="24"/>
              </w:rPr>
              <w:t>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Pr="002C497E" w:rsidRDefault="00511A4B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E7141B">
              <w:rPr>
                <w:rFonts w:asciiTheme="minorEastAsia" w:eastAsia="SimSun" w:hAnsiTheme="minorEastAsia" w:hint="eastAsia"/>
                <w:szCs w:val="24"/>
              </w:rPr>
              <w:t>很多</w:t>
            </w:r>
          </w:p>
        </w:tc>
      </w:tr>
      <w:tr w:rsidR="00511A4B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Pr="0038661D" w:rsidRDefault="00511A4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项目</w:t>
            </w: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-4</w:t>
            </w:r>
            <w:r w:rsidRPr="00E7141B"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的分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Pr="0038661D" w:rsidRDefault="00511A4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Pr="0038661D" w:rsidRDefault="00511A4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Pr="0038661D" w:rsidRDefault="00511A4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Pr="0038661D" w:rsidRDefault="00511A4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Pr="0038661D" w:rsidRDefault="00511A4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E7141B">
              <w:rPr>
                <w:rFonts w:asciiTheme="minorEastAsia" w:eastAsia="SimSun" w:hAnsiTheme="minorEastAsia" w:cs="Times New Roman"/>
                <w:color w:val="000000"/>
                <w:kern w:val="2"/>
                <w:sz w:val="24"/>
                <w:szCs w:val="24"/>
              </w:rPr>
              <w:t>100</w:t>
            </w:r>
          </w:p>
        </w:tc>
      </w:tr>
    </w:tbl>
    <w:p w:rsidR="000A041A" w:rsidRDefault="000A041A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511A4B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Default="00511A4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量表得分：项目分数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11A4B" w:rsidRDefault="00511A4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>
              <w:rPr>
                <w:rFonts w:asciiTheme="minorEastAsia" w:eastAsia="SimSun" w:hAnsiTheme="minorEastAsia" w:cs="Times New Roman" w:hint="eastAsia"/>
                <w:color w:val="000000"/>
                <w:kern w:val="2"/>
                <w:sz w:val="24"/>
                <w:szCs w:val="24"/>
              </w:rPr>
              <w:t>行动</w:t>
            </w:r>
          </w:p>
        </w:tc>
      </w:tr>
      <w:tr w:rsidR="00511A4B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1A4B" w:rsidRPr="000B5BA7" w:rsidRDefault="00511A4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1A4B" w:rsidRPr="000B5BA7" w:rsidRDefault="00511A4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赞赏</w:t>
            </w:r>
          </w:p>
        </w:tc>
      </w:tr>
      <w:tr w:rsidR="00511A4B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1A4B" w:rsidRPr="000B5BA7" w:rsidRDefault="00511A4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1A4B" w:rsidRPr="000B5BA7" w:rsidRDefault="00511A4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一些关注</w:t>
            </w:r>
          </w:p>
        </w:tc>
      </w:tr>
      <w:tr w:rsidR="00511A4B" w:rsidTr="00701974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1A4B" w:rsidRPr="000B5BA7" w:rsidRDefault="00511A4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1A4B" w:rsidRPr="000B5BA7" w:rsidRDefault="00511A4B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E7141B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val="en-HK"/>
              </w:rPr>
              <w:t>对促进作出重大关注</w:t>
            </w:r>
          </w:p>
        </w:tc>
      </w:tr>
    </w:tbl>
    <w:p w:rsidR="00511A4B" w:rsidRDefault="00511A4B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0A041A" w:rsidRDefault="000A041A" w:rsidP="000A04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eastAsiaTheme="minorEastAsia" w:hAnsiTheme="minorEastAsia" w:cs="Times New Roman"/>
          <w:color w:val="000000"/>
          <w:sz w:val="24"/>
          <w:szCs w:val="24"/>
          <w:lang w:eastAsia="zh-TW"/>
        </w:rPr>
      </w:pPr>
    </w:p>
    <w:p w:rsidR="00AE5620" w:rsidRDefault="003F2331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2331" w:rsidRDefault="003F2331" w:rsidP="00511A4B">
      <w:r>
        <w:separator/>
      </w:r>
    </w:p>
  </w:endnote>
  <w:endnote w:type="continuationSeparator" w:id="0">
    <w:p w:rsidR="003F2331" w:rsidRDefault="003F2331" w:rsidP="00511A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2331" w:rsidRDefault="003F2331" w:rsidP="00511A4B">
      <w:r>
        <w:separator/>
      </w:r>
    </w:p>
  </w:footnote>
  <w:footnote w:type="continuationSeparator" w:id="0">
    <w:p w:rsidR="003F2331" w:rsidRDefault="003F2331" w:rsidP="00511A4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QwsbQwMzO3NLVQ0lEKTi0uzszPAykwrAUAD/C+LCwAAAA="/>
  </w:docVars>
  <w:rsids>
    <w:rsidRoot w:val="00D30ACA"/>
    <w:rsid w:val="000A041A"/>
    <w:rsid w:val="003D4FB3"/>
    <w:rsid w:val="003F2331"/>
    <w:rsid w:val="00511A4B"/>
    <w:rsid w:val="00803791"/>
    <w:rsid w:val="008D46E3"/>
    <w:rsid w:val="00924431"/>
    <w:rsid w:val="00D30ACA"/>
    <w:rsid w:val="00F61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BEEABC"/>
  <w15:chartTrackingRefBased/>
  <w15:docId w15:val="{DE018DD4-7A13-4DA8-8033-BFF26A86B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041A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uiPriority w:val="39"/>
    <w:rsid w:val="000A041A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11A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1A4B"/>
    <w:rPr>
      <w:rFonts w:ascii="PMingLiU" w:eastAsia="MingLiU" w:hAnsi="PMingLiU" w:cs="SimSun"/>
      <w:kern w:val="0"/>
      <w:sz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11A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1A4B"/>
    <w:rPr>
      <w:rFonts w:ascii="PMingLiU" w:eastAsia="MingLiU" w:hAnsi="PMingLiU" w:cs="SimSun"/>
      <w:kern w:val="0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3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9</Words>
  <Characters>399</Characters>
  <Application>Microsoft Office Word</Application>
  <DocSecurity>0</DocSecurity>
  <Lines>3</Lines>
  <Paragraphs>1</Paragraphs>
  <ScaleCrop>false</ScaleCrop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10</cp:revision>
  <dcterms:created xsi:type="dcterms:W3CDTF">2020-12-21T08:54:00Z</dcterms:created>
  <dcterms:modified xsi:type="dcterms:W3CDTF">2021-03-05T04:12:00Z</dcterms:modified>
</cp:coreProperties>
</file>